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112C" w:rsidRDefault="00EC43DF">
      <w:r>
        <w:rPr>
          <w:noProof/>
        </w:rPr>
        <w:drawing>
          <wp:inline distT="0" distB="0" distL="0" distR="0" wp14:anchorId="6FCE82DC" wp14:editId="27208EBA">
            <wp:extent cx="5476875" cy="2800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3DF" w:rsidRDefault="00EC43DF">
      <w:r>
        <w:rPr>
          <w:noProof/>
        </w:rPr>
        <w:drawing>
          <wp:inline distT="0" distB="0" distL="0" distR="0" wp14:anchorId="0A0B0963" wp14:editId="6473D93A">
            <wp:extent cx="5476875" cy="2800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C43DF" w:rsidRDefault="00EC43DF">
      <w:r>
        <w:rPr>
          <w:noProof/>
        </w:rPr>
        <w:drawing>
          <wp:inline distT="0" distB="0" distL="0" distR="0" wp14:anchorId="0A0B0963" wp14:editId="6473D93A">
            <wp:extent cx="5476875" cy="2800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3DF" w:rsidRDefault="00EC43DF">
      <w:r w:rsidRPr="00EC43DF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25398F7" wp14:editId="7C201305">
            <wp:simplePos x="0" y="0"/>
            <wp:positionH relativeFrom="column">
              <wp:posOffset>2924175</wp:posOffset>
            </wp:positionH>
            <wp:positionV relativeFrom="paragraph">
              <wp:posOffset>-428625</wp:posOffset>
            </wp:positionV>
            <wp:extent cx="3400425" cy="4762500"/>
            <wp:effectExtent l="0" t="0" r="9525" b="0"/>
            <wp:wrapNone/>
            <wp:docPr id="8" name="Picture 8" descr="F:\tips-psikotes-menggambar-poh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tips-psikotes-menggambar-pohon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43DF">
        <w:rPr>
          <w:noProof/>
        </w:rPr>
        <w:drawing>
          <wp:anchor distT="0" distB="0" distL="114300" distR="114300" simplePos="0" relativeHeight="251658240" behindDoc="0" locked="0" layoutInCell="1" allowOverlap="1" wp14:anchorId="18DD0423" wp14:editId="71F479E5">
            <wp:simplePos x="0" y="0"/>
            <wp:positionH relativeFrom="column">
              <wp:posOffset>-800100</wp:posOffset>
            </wp:positionH>
            <wp:positionV relativeFrom="paragraph">
              <wp:posOffset>-819150</wp:posOffset>
            </wp:positionV>
            <wp:extent cx="2405063" cy="3571875"/>
            <wp:effectExtent l="0" t="0" r="0" b="0"/>
            <wp:wrapNone/>
            <wp:docPr id="6" name="Picture 6" descr="F:\gambar-poh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gambar-poho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063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43DF" w:rsidRDefault="00EC43DF">
      <w:r w:rsidRPr="00EC43DF">
        <w:rPr>
          <w:noProof/>
        </w:rPr>
        <w:drawing>
          <wp:anchor distT="0" distB="0" distL="114300" distR="114300" simplePos="0" relativeHeight="251663360" behindDoc="0" locked="0" layoutInCell="1" allowOverlap="1" wp14:anchorId="601EC78E" wp14:editId="17DA8D06">
            <wp:simplePos x="0" y="0"/>
            <wp:positionH relativeFrom="column">
              <wp:posOffset>561975</wp:posOffset>
            </wp:positionH>
            <wp:positionV relativeFrom="paragraph">
              <wp:posOffset>4714240</wp:posOffset>
            </wp:positionV>
            <wp:extent cx="3733800" cy="3609975"/>
            <wp:effectExtent l="0" t="0" r="0" b="9525"/>
            <wp:wrapNone/>
            <wp:docPr id="7" name="Picture 7" descr="F:\panduan-psikotestlkitbaumtest-4-6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panduan-psikotestlkitbaumtest-4-63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50" t="23105" r="17907" b="28248"/>
                    <a:stretch/>
                  </pic:blipFill>
                  <pic:spPr bwMode="auto">
                    <a:xfrm>
                      <a:off x="0" y="0"/>
                      <a:ext cx="373380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:rsidR="00EC43DF" w:rsidRDefault="00EC43DF">
      <w:r w:rsidRPr="00EC43DF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51AAB22" wp14:editId="4B24372E">
            <wp:simplePos x="0" y="0"/>
            <wp:positionH relativeFrom="margin">
              <wp:posOffset>-495301</wp:posOffset>
            </wp:positionH>
            <wp:positionV relativeFrom="paragraph">
              <wp:posOffset>-581026</wp:posOffset>
            </wp:positionV>
            <wp:extent cx="5895975" cy="8348283"/>
            <wp:effectExtent l="0" t="0" r="0" b="0"/>
            <wp:wrapNone/>
            <wp:docPr id="9" name="Picture 9" descr="F:\warteg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wartegg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5F4F2"/>
                        </a:clrFrom>
                        <a:clrTo>
                          <a:srgbClr val="F5F4F2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424" cy="835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C43DF" w:rsidSect="00DC403B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NzIyMDG0NDI2NDVW0lEKTi0uzszPAykwrAUA1e2OuCwAAAA="/>
  </w:docVars>
  <w:rsids>
    <w:rsidRoot w:val="00EC43DF"/>
    <w:rsid w:val="000B4D23"/>
    <w:rsid w:val="002351FA"/>
    <w:rsid w:val="0054273F"/>
    <w:rsid w:val="00561072"/>
    <w:rsid w:val="005A112C"/>
    <w:rsid w:val="007C706B"/>
    <w:rsid w:val="00857C0F"/>
    <w:rsid w:val="00BE1CCA"/>
    <w:rsid w:val="00DC403B"/>
    <w:rsid w:val="00EC4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B9821B-3993-47A9-B2F7-FF26861AD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C43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3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82816B6-CD54-4E55-9315-D4F36FB1D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K Wijayanto</dc:creator>
  <cp:keywords/>
  <dc:description/>
  <cp:lastModifiedBy>Arif K Wijayanto</cp:lastModifiedBy>
  <cp:revision>1</cp:revision>
  <cp:lastPrinted>2015-12-07T14:36:00Z</cp:lastPrinted>
  <dcterms:created xsi:type="dcterms:W3CDTF">2015-12-07T14:30:00Z</dcterms:created>
  <dcterms:modified xsi:type="dcterms:W3CDTF">2015-12-08T14:59:00Z</dcterms:modified>
</cp:coreProperties>
</file>